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0b516e23c58d186dc2f28c136824c648f7ebcc"/>
    <w:p>
      <w:pPr>
        <w:pStyle w:val="Heading3"/>
      </w:pPr>
      <w:r>
        <w:t xml:space="preserve">28 марта проведено заседание постоянно действующей рабочей группы по профилактике наркомании и противодействию незаконному обороту наркотических средств, психотропных веществ и их прекурсоров в районе Братеево города Москвы</w:t>
      </w:r>
    </w:p>
    <w:p>
      <w:pPr>
        <w:pStyle w:val="FirstParagraph"/>
      </w:pPr>
      <w:r>
        <w:t xml:space="preserve">31.03.202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IMG_8638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8 марта в соответствии с планом работы постоянно действующей рабочей группы по профилактике наркомании и противодействию незаконному обороту наркотических средств, психотропных веществ и их прекурсоров в районе Братеево города Москвы на 2025 год было проведено заседание ПДРГ, на котором рассматривался ряд актуальных вопросов, в частности:</w:t>
      </w:r>
    </w:p>
    <w:p>
      <w:pPr>
        <w:pStyle w:val="BodyText"/>
      </w:pPr>
      <w:r>
        <w:t xml:space="preserve">- о результатах мониторинга наркоситуации в районе Братеево в 2024 году;</w:t>
      </w:r>
    </w:p>
    <w:p>
      <w:pPr>
        <w:pStyle w:val="BodyText"/>
      </w:pPr>
      <w:r>
        <w:t xml:space="preserve">- мерах по повышению эффективности в работе по профилактике наркомании и противодействию незаконному обороту наркотических средств, психотропных веществ и их прекурсоров на территории района в 2025 году.</w:t>
      </w:r>
    </w:p>
    <w:p>
      <w:pPr>
        <w:pStyle w:val="BodyText"/>
      </w:pPr>
      <w:r>
        <w:t xml:space="preserve">- проведение на территории района мероприятий антинаркотической направленности среди несовершеннолетних.</w:t>
      </w:r>
    </w:p>
    <w:p>
      <w:pPr>
        <w:pStyle w:val="BodyText"/>
      </w:pPr>
      <w:r>
        <w:t xml:space="preserve">В заседании приняли участие представители управы района Братеево, в том числе комиссии по делам несовершеннолетних и защите их прав, представители ГБОУ Школа № 867, ГБУ «Жилищник района Братеево», ГБУ ДСЦ «Мир молодых» и ОМВД России по району Братеево город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presscenter/news/detail/1275633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presscenter/news/detail/127563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presscenter/news/detail/127563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41:34Z</dcterms:created>
  <dcterms:modified xsi:type="dcterms:W3CDTF">2025-04-10T03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